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Positive-Sum AI Article, Naval's Deutsch-Popper Pairing, and Brookings on Rent Control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15</w:t>
      </w:r>
    </w:p>
    <w:bookmarkStart w:id="36" w:name="Xb6c9800ce7d7993e9a24c9a57ccd6bccea5c0a3"/>
    <w:p>
      <w:pPr>
        <w:pStyle w:val="Heading1"/>
      </w:pPr>
      <w:r>
        <w:t xml:space="preserve">A Positive-Sum AI Article, Naval’s Deutsch-Popper Pairing, and Brookings on Rent Control</w:t>
      </w:r>
    </w:p>
    <w:p>
      <w:pPr>
        <w:pStyle w:val="FirstParagraph"/>
      </w:pPr>
      <w:r>
        <w:rPr>
          <w:iCs/>
          <w:i/>
        </w:rPr>
        <w:t xml:space="preserve">By Recommended Reading from Tech Founders • June 15, 2026</w:t>
      </w:r>
    </w:p>
    <w:p>
      <w:pPr>
        <w:pStyle w:val="BodyText"/>
      </w:pPr>
      <w:r>
        <w:t xml:space="preserve">Today’s strongest organic recommendations combined direct conviction with clear use cases: Amjad Masad highlighted an enterprise AI article, Naval pointed to a Deutsch-Popper reading pair, and Garry Tan shared a Brookings piece to support a supply-focused housing argument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authentic recommendations were strongest when the recommender explained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e resource mattered: Amjad Masad attached a direct superlative to an enterprise AI article, Naval pointed to a paired reading list from David Deutsch and Karl Popper, and Garry Tan used a Brookings article to back an argument for increasing housing supply over rent control [1, 2, 3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e00280614c96381a5606a249cc37a1469aa9982"/>
    <w:p>
      <w:pPr>
        <w:pStyle w:val="Heading3"/>
      </w:pPr>
      <w:r>
        <w:t xml:space="preserve">X article on a positive-sum vision for AI in the enterpr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X article on a positive-sum vision for AI in the enterprise [4, 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://x.com/i/article/2065582894790365184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mjad Masa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asad called it</w:t>
      </w:r>
      <w:r>
        <w:t xml:space="preserve"> </w:t>
      </w:r>
      <w:r>
        <w:t xml:space="preserve">“</w:t>
      </w:r>
      <w:r>
        <w:t xml:space="preserve">the most inspiring positive-sum vision for AI in the enterprise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high-signal pick today because it came with the strongest explicit endorsement in the set, not just a passive share [1].</w:t>
      </w:r>
    </w:p>
    <w:p>
      <w:pPr>
        <w:pStyle w:val="BlockText"/>
      </w:pPr>
      <w:r>
        <w:t xml:space="preserve">“</w:t>
      </w:r>
      <w:r>
        <w:t xml:space="preserve">This is the most inspiring positive-sum vision for AI in the enterprise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6" w:name="navals-paired-reading"/>
    <w:p>
      <w:pPr>
        <w:pStyle w:val="Heading2"/>
      </w:pPr>
      <w:r>
        <w:t xml:space="preserve">Naval’s paired reading</w:t>
      </w:r>
    </w:p>
    <w:bookmarkStart w:id="24" w:name="the-beginning-of-infinity"/>
    <w:p>
      <w:pPr>
        <w:pStyle w:val="Heading3"/>
      </w:pPr>
      <w:r>
        <w:rPr>
          <w:iCs/>
          <w:i/>
        </w:rPr>
        <w:t xml:space="preserve">The Beginning of Infin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Beginning of Infinity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Deutsch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pointed readers to Deutsch’s book as part of a two-item recommendation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not presented as a standalone favorite; it came paired with Popper, which makes it more useful as the anchor of a compact reading sequence [2].</w:t>
      </w:r>
    </w:p>
    <w:bookmarkEnd w:id="24"/>
    <w:bookmarkStart w:id="25" w:name="X6d194e9de8762a7b38362221256105b2b1e58a8"/>
    <w:p>
      <w:pPr>
        <w:pStyle w:val="Heading3"/>
      </w:pPr>
      <w:r>
        <w:t xml:space="preserve">“</w:t>
      </w:r>
      <w:r>
        <w:t xml:space="preserve">On the Non-Existence of Scientific Method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“</w:t>
      </w:r>
      <w:r>
        <w:t xml:space="preserve">On the Non-Existence of Scientific Method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Writing / essay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arl Popper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Naval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val paired Popper’s writing directly with</w:t>
      </w:r>
      <w:r>
        <w:t xml:space="preserve"> </w:t>
      </w:r>
      <w:r>
        <w:rPr>
          <w:iCs/>
          <w:i/>
        </w:rPr>
        <w:t xml:space="preserve">The Beginning of Infinity</w:t>
      </w:r>
      <w:r>
        <w:t xml:space="preserve"> </w:t>
      </w:r>
      <w:r>
        <w:t xml:space="preserve">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airing is the signal here: readers get both the contemporary book recommendation and the older source Naval linked alongside it [2].</w:t>
      </w:r>
    </w:p>
    <w:bookmarkEnd w:id="25"/>
    <w:bookmarkEnd w:id="26"/>
    <w:bookmarkStart w:id="29" w:name="one-applied-policy-read"/>
    <w:p>
      <w:pPr>
        <w:pStyle w:val="Heading2"/>
      </w:pPr>
      <w:r>
        <w:t xml:space="preserve">One applied policy read</w:t>
      </w:r>
    </w:p>
    <w:bookmarkStart w:id="28" w:name="X033b74287ab86b4ab6e95a007124d9c71edc806"/>
    <w:p>
      <w:pPr>
        <w:pStyle w:val="Heading3"/>
      </w:pPr>
      <w:r>
        <w:t xml:space="preserve">Brookings article on rent control eff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Brookings article on rent control effects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rookings (individual author not specified in the notes)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https://www.brookings.edu/articles/what-does-economic-evidence-tell-us-about-the-effects-of-rent-control/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shared it while arguing that rent control subsidizes demand and that housing supply needs to increase instead [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was useful because it was tied to a clear interpretation of the evidence rather than posted without context [3].</w:t>
      </w:r>
    </w:p>
    <w:bookmarkEnd w:id="28"/>
    <w:bookmarkEnd w:id="29"/>
    <w:bookmarkStart w:id="35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he strongest recommendations today were</w:t>
      </w:r>
      <w:r>
        <w:t xml:space="preserve"> </w:t>
      </w:r>
      <w:r>
        <w:rPr>
          <w:bCs/>
          <w:b/>
        </w:rPr>
        <w:t xml:space="preserve">resources with a use case attached</w:t>
      </w:r>
      <w:r>
        <w:t xml:space="preserve">: an enterprise AI vision, a paired reading path, and an evidence source used to support a concrete policy argument [1, 2, 3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sad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val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x.com/i/article/2065582894790365184" TargetMode="External" /><Relationship Type="http://schemas.openxmlformats.org/officeDocument/2006/relationships/hyperlink" Id="rId27" Target="https://www.brookings.edu/articles/what-does-economic-evidence-tell-us-about-the-effects-of-rent-control/" TargetMode="External" /><Relationship Type="http://schemas.openxmlformats.org/officeDocument/2006/relationships/hyperlink" Id="rId30" Target="https://x.com/amasad/status/2066195933969412098" TargetMode="External" /><Relationship Type="http://schemas.openxmlformats.org/officeDocument/2006/relationships/hyperlink" Id="rId32" Target="https://x.com/garrytan/status/2066186923924975902" TargetMode="External" /><Relationship Type="http://schemas.openxmlformats.org/officeDocument/2006/relationships/hyperlink" Id="rId31" Target="https://x.com/naval/status/2066201755730563337" TargetMode="External" /><Relationship Type="http://schemas.openxmlformats.org/officeDocument/2006/relationships/hyperlink" Id="rId33" Target="https://x.com/satyanadella/status/20661822232132937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x.com/i/article/2065582894790365184" TargetMode="External" /><Relationship Type="http://schemas.openxmlformats.org/officeDocument/2006/relationships/hyperlink" Id="rId27" Target="https://www.brookings.edu/articles/what-does-economic-evidence-tell-us-about-the-effects-of-rent-control/" TargetMode="External" /><Relationship Type="http://schemas.openxmlformats.org/officeDocument/2006/relationships/hyperlink" Id="rId30" Target="https://x.com/amasad/status/2066195933969412098" TargetMode="External" /><Relationship Type="http://schemas.openxmlformats.org/officeDocument/2006/relationships/hyperlink" Id="rId32" Target="https://x.com/garrytan/status/2066186923924975902" TargetMode="External" /><Relationship Type="http://schemas.openxmlformats.org/officeDocument/2006/relationships/hyperlink" Id="rId31" Target="https://x.com/naval/status/2066201755730563337" TargetMode="External" /><Relationship Type="http://schemas.openxmlformats.org/officeDocument/2006/relationships/hyperlink" Id="rId33" Target="https://x.com/satyanadella/status/20661822232132937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ositive-Sum AI Article, Naval's Deutsch-Popper Pairing, and Brookings on Rent Control</dc:title>
  <dc:creator>Recommended Reading from Tech Founders</dc:creator>
  <cp:keywords/>
  <dcterms:created xsi:type="dcterms:W3CDTF">2026-06-15T18:45:20Z</dcterms:created>
  <dcterms:modified xsi:type="dcterms:W3CDTF">2026-06-15T1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5</vt:lpwstr>
  </property>
</Properties>
</file>